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6A3D4B9" w:rsidR="000E5518" w:rsidRDefault="00F01EE1" w:rsidP="000E5518">
      <w:pPr>
        <w:pStyle w:val="Title"/>
      </w:pPr>
      <w:proofErr w:type="gramStart"/>
      <w:r>
        <w:t xml:space="preserve">VR </w:t>
      </w:r>
      <w:r w:rsidR="00427B68">
        <w:t xml:space="preserve"> </w:t>
      </w:r>
      <w:r>
        <w:t>-</w:t>
      </w:r>
      <w:proofErr w:type="gramEnd"/>
      <w:r>
        <w:t xml:space="preserve">  Assignment 1</w:t>
      </w:r>
    </w:p>
    <w:p w14:paraId="6682F8A0" w14:textId="45B7445D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F01EE1">
        <w:t>8</w:t>
      </w:r>
    </w:p>
    <w:p w14:paraId="048F58F7" w14:textId="6ACBC990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2336808D" w:rsidR="00280AB0" w:rsidRDefault="00D25707" w:rsidP="00280AB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Download and Install </w:t>
      </w:r>
      <w:r w:rsidRPr="00D25707">
        <w:t xml:space="preserve">the appropriate </w:t>
      </w:r>
      <w:r w:rsidR="00954D09">
        <w:t xml:space="preserve">desktop app </w:t>
      </w:r>
      <w:r w:rsidRPr="00D25707">
        <w:t xml:space="preserve">for your </w:t>
      </w:r>
      <w:r w:rsidR="00954D09">
        <w:t xml:space="preserve">VR Head-mounted </w:t>
      </w:r>
      <w:proofErr w:type="gramStart"/>
      <w:r w:rsidR="00954D09">
        <w:t>Display(</w:t>
      </w:r>
      <w:proofErr w:type="gramEnd"/>
      <w:r w:rsidR="00954D09">
        <w:t xml:space="preserve">HMD) </w:t>
      </w:r>
      <w:r w:rsidRPr="00D25707">
        <w:t>device</w:t>
      </w:r>
      <w:r w:rsidR="00954D09">
        <w:t>:</w:t>
      </w:r>
    </w:p>
    <w:p w14:paraId="3AB2F329" w14:textId="3C07A9A1" w:rsidR="00D25707" w:rsidRPr="00D25707" w:rsidRDefault="00D25707" w:rsidP="00D25707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Mixed Reality Portal </w:t>
      </w:r>
      <w:r w:rsidRPr="00D25707">
        <w:t>app for</w:t>
      </w:r>
      <w:r>
        <w:rPr>
          <w:b/>
          <w:bCs/>
        </w:rPr>
        <w:t xml:space="preserve"> HMD Odyssey</w:t>
      </w:r>
    </w:p>
    <w:p w14:paraId="0D036600" w14:textId="1B08F7F3" w:rsidR="00D25707" w:rsidRDefault="00D25707" w:rsidP="00D25707">
      <w:pPr>
        <w:pStyle w:val="ListParagraph"/>
        <w:numPr>
          <w:ilvl w:val="1"/>
          <w:numId w:val="1"/>
        </w:numPr>
        <w:rPr>
          <w:b/>
          <w:bCs/>
        </w:rPr>
      </w:pPr>
      <w:r w:rsidRPr="00D25707">
        <w:rPr>
          <w:b/>
          <w:bCs/>
        </w:rPr>
        <w:t>Oculus App</w:t>
      </w:r>
      <w:r>
        <w:t xml:space="preserve"> for </w:t>
      </w:r>
      <w:r w:rsidRPr="00D25707">
        <w:rPr>
          <w:b/>
          <w:bCs/>
        </w:rPr>
        <w:t>Rift, Rift S, Quest, Quest 2</w:t>
      </w:r>
    </w:p>
    <w:p w14:paraId="421CEC89" w14:textId="72E65CE6" w:rsidR="00D25707" w:rsidRPr="00D25707" w:rsidRDefault="00D25707" w:rsidP="00D25707">
      <w:pPr>
        <w:pStyle w:val="ListParagraph"/>
        <w:numPr>
          <w:ilvl w:val="1"/>
          <w:numId w:val="1"/>
        </w:numPr>
        <w:rPr>
          <w:b/>
          <w:bCs/>
        </w:rPr>
      </w:pPr>
      <w:proofErr w:type="spellStart"/>
      <w:r>
        <w:rPr>
          <w:b/>
          <w:bCs/>
        </w:rPr>
        <w:t>SteamVR</w:t>
      </w:r>
      <w:proofErr w:type="spellEnd"/>
      <w:r>
        <w:rPr>
          <w:b/>
          <w:bCs/>
        </w:rPr>
        <w:t xml:space="preserve"> </w:t>
      </w:r>
      <w:r w:rsidRPr="00D25707">
        <w:t xml:space="preserve">for </w:t>
      </w:r>
      <w:proofErr w:type="spellStart"/>
      <w:r w:rsidRPr="00D25707">
        <w:t>Vive</w:t>
      </w:r>
      <w:proofErr w:type="spellEnd"/>
      <w:r w:rsidRPr="00D25707">
        <w:t>, Index</w:t>
      </w:r>
    </w:p>
    <w:p w14:paraId="0A86C5CA" w14:textId="55520C4D" w:rsidR="00D25707" w:rsidRPr="00D25707" w:rsidRDefault="00D25707" w:rsidP="00D2570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Follow the setup process </w:t>
      </w:r>
      <w:r w:rsidRPr="00D25707">
        <w:t>for your device to ensure you are connected to your computer properly, that the head mounted display (HMD) is working, and your controllers are fully functioning.</w:t>
      </w:r>
    </w:p>
    <w:p w14:paraId="47AECDC0" w14:textId="35798D24" w:rsidR="00D25707" w:rsidRPr="00D25707" w:rsidRDefault="005F3C75" w:rsidP="00D25707">
      <w:pPr>
        <w:pStyle w:val="ListParagraph"/>
        <w:numPr>
          <w:ilvl w:val="1"/>
          <w:numId w:val="1"/>
        </w:numPr>
      </w:pPr>
      <w:r>
        <w:t>Make sure all the buttons on the controllers are working, etc.</w:t>
      </w:r>
    </w:p>
    <w:p w14:paraId="3378E60C" w14:textId="124EEFDD" w:rsidR="00D25707" w:rsidRPr="00D25707" w:rsidRDefault="00D25707" w:rsidP="00D25707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If there is something wrong with your equipment, contact Professor </w:t>
      </w:r>
      <w:proofErr w:type="spellStart"/>
      <w:r>
        <w:rPr>
          <w:b/>
          <w:bCs/>
        </w:rPr>
        <w:t>Walek</w:t>
      </w:r>
      <w:proofErr w:type="spellEnd"/>
    </w:p>
    <w:p w14:paraId="3AC3B126" w14:textId="197E91D9" w:rsidR="00280AB0" w:rsidRDefault="00D25707" w:rsidP="00280AB0">
      <w:pPr>
        <w:pStyle w:val="ListParagraph"/>
        <w:numPr>
          <w:ilvl w:val="0"/>
          <w:numId w:val="1"/>
        </w:numPr>
      </w:pPr>
      <w:r w:rsidRPr="00D25707">
        <w:rPr>
          <w:b/>
          <w:bCs/>
        </w:rPr>
        <w:t>Create</w:t>
      </w:r>
      <w:r>
        <w:t xml:space="preserve"> a new GitHub Repository for a new Unity 2019.4.9f1 Project</w:t>
      </w:r>
    </w:p>
    <w:p w14:paraId="5F17B628" w14:textId="58126C93" w:rsidR="00D25707" w:rsidRPr="00280AB0" w:rsidRDefault="00D25707" w:rsidP="00D25707">
      <w:pPr>
        <w:pStyle w:val="ListParagraph"/>
        <w:numPr>
          <w:ilvl w:val="1"/>
          <w:numId w:val="1"/>
        </w:numPr>
      </w:pPr>
      <w:r w:rsidRPr="00D25707">
        <w:rPr>
          <w:b/>
          <w:bCs/>
          <w:i/>
          <w:iCs/>
        </w:rPr>
        <w:t>Note</w:t>
      </w:r>
      <w:r>
        <w:t xml:space="preserve">: Unlike AR, we will be using the same repository </w:t>
      </w:r>
      <w:r w:rsidR="00D353F7">
        <w:t>and Unity project for each VR assignment and the VR project.</w:t>
      </w:r>
    </w:p>
    <w:p w14:paraId="76CED899" w14:textId="5247F510" w:rsidR="0002588E" w:rsidRDefault="00D353F7" w:rsidP="0057575C">
      <w:pPr>
        <w:pStyle w:val="ListParagraph"/>
        <w:numPr>
          <w:ilvl w:val="0"/>
          <w:numId w:val="1"/>
        </w:numPr>
      </w:pPr>
      <w:r>
        <w:t xml:space="preserve">In Unity, </w:t>
      </w:r>
      <w:r w:rsidRPr="00D353F7">
        <w:rPr>
          <w:b/>
          <w:bCs/>
        </w:rPr>
        <w:t>install</w:t>
      </w:r>
      <w:r>
        <w:t xml:space="preserve"> the </w:t>
      </w:r>
      <w:r w:rsidRPr="00D353F7">
        <w:rPr>
          <w:b/>
          <w:bCs/>
        </w:rPr>
        <w:t>XR Plugin Management</w:t>
      </w:r>
      <w:r>
        <w:t xml:space="preserve"> Package</w:t>
      </w:r>
    </w:p>
    <w:p w14:paraId="2BE1AC61" w14:textId="7F72D742" w:rsidR="00D353F7" w:rsidRDefault="00D353F7" w:rsidP="00D353F7">
      <w:pPr>
        <w:pStyle w:val="ListParagraph"/>
        <w:numPr>
          <w:ilvl w:val="1"/>
          <w:numId w:val="1"/>
        </w:numPr>
      </w:pPr>
      <w:r>
        <w:t>Windows &gt; Package Manager &gt; select XR Plugin Management &gt; select Install</w:t>
      </w:r>
    </w:p>
    <w:p w14:paraId="05B27A3C" w14:textId="68331691" w:rsidR="00D353F7" w:rsidRDefault="00D353F7" w:rsidP="00D353F7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0AF5AB3F" wp14:editId="0DB738F3">
            <wp:extent cx="3905250" cy="31479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730" cy="316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42E8D" w14:textId="4F0F4283" w:rsidR="00D353F7" w:rsidRDefault="00D353F7" w:rsidP="0057575C">
      <w:pPr>
        <w:pStyle w:val="ListParagraph"/>
        <w:numPr>
          <w:ilvl w:val="0"/>
          <w:numId w:val="1"/>
        </w:numPr>
      </w:pPr>
      <w:r w:rsidRPr="00D353F7">
        <w:rPr>
          <w:b/>
          <w:bCs/>
        </w:rPr>
        <w:t xml:space="preserve">Open </w:t>
      </w:r>
      <w:r>
        <w:rPr>
          <w:b/>
          <w:bCs/>
        </w:rPr>
        <w:t>XR Plugin Management</w:t>
      </w:r>
      <w:r>
        <w:t xml:space="preserve"> and </w:t>
      </w:r>
      <w:r w:rsidRPr="00D353F7">
        <w:rPr>
          <w:b/>
          <w:bCs/>
        </w:rPr>
        <w:t>check the box</w:t>
      </w:r>
      <w:r>
        <w:t xml:space="preserve"> for the VR HMD Device you will be using</w:t>
      </w:r>
    </w:p>
    <w:p w14:paraId="64D32421" w14:textId="72E4DCFA" w:rsidR="00D353F7" w:rsidRDefault="00D353F7" w:rsidP="00D353F7">
      <w:pPr>
        <w:pStyle w:val="ListParagraph"/>
        <w:numPr>
          <w:ilvl w:val="1"/>
          <w:numId w:val="1"/>
        </w:numPr>
      </w:pPr>
      <w:r>
        <w:t>Edit &gt; Project Settings &gt; XR Plug-in Management</w:t>
      </w:r>
    </w:p>
    <w:p w14:paraId="05260577" w14:textId="1A12F87A" w:rsidR="00D353F7" w:rsidRPr="0002588E" w:rsidRDefault="00D353F7" w:rsidP="00D353F7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404E1F53" wp14:editId="3641EC4C">
            <wp:extent cx="3654897" cy="16954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830" cy="170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B5BA0" w14:textId="4CBEBA58" w:rsidR="0057575C" w:rsidRDefault="00537822" w:rsidP="0057575C">
      <w:pPr>
        <w:pStyle w:val="ListParagraph"/>
        <w:numPr>
          <w:ilvl w:val="0"/>
          <w:numId w:val="1"/>
        </w:numPr>
      </w:pPr>
      <w:r w:rsidRPr="00537822">
        <w:rPr>
          <w:b/>
          <w:bCs/>
        </w:rPr>
        <w:t>Install</w:t>
      </w:r>
      <w:r>
        <w:t xml:space="preserve"> the </w:t>
      </w:r>
      <w:r w:rsidRPr="00537822">
        <w:rPr>
          <w:b/>
          <w:bCs/>
        </w:rPr>
        <w:t>XR Interaction Toolkit</w:t>
      </w:r>
      <w:r>
        <w:t xml:space="preserve"> package</w:t>
      </w:r>
    </w:p>
    <w:p w14:paraId="4BFF98BC" w14:textId="26BB8C39" w:rsidR="00537822" w:rsidRPr="00537822" w:rsidRDefault="00537822" w:rsidP="00537822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Window &gt; Package Manager &gt; </w:t>
      </w:r>
      <w:r w:rsidRPr="00537822">
        <w:t>select</w:t>
      </w:r>
      <w:r>
        <w:rPr>
          <w:b/>
          <w:bCs/>
        </w:rPr>
        <w:t xml:space="preserve"> XR Interaction Toolkit, </w:t>
      </w:r>
      <w:r w:rsidRPr="00537822">
        <w:t>select</w:t>
      </w:r>
      <w:r>
        <w:rPr>
          <w:b/>
          <w:bCs/>
        </w:rPr>
        <w:t xml:space="preserve"> Install</w:t>
      </w:r>
    </w:p>
    <w:p w14:paraId="03FF1B63" w14:textId="6ABE063D" w:rsidR="00537822" w:rsidRPr="00732934" w:rsidRDefault="00537822" w:rsidP="0053782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reate </w:t>
      </w:r>
      <w:r w:rsidRPr="00537822">
        <w:t>a new</w:t>
      </w:r>
      <w:r>
        <w:rPr>
          <w:b/>
          <w:bCs/>
        </w:rPr>
        <w:t xml:space="preserve"> Scene</w:t>
      </w:r>
    </w:p>
    <w:p w14:paraId="17023E36" w14:textId="359AEC90" w:rsidR="00732934" w:rsidRPr="00732934" w:rsidRDefault="00732934" w:rsidP="00537822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Delete </w:t>
      </w:r>
      <w:r w:rsidRPr="00732934">
        <w:t>the</w:t>
      </w:r>
      <w:r>
        <w:rPr>
          <w:b/>
          <w:bCs/>
        </w:rPr>
        <w:t xml:space="preserve"> Main Camera</w:t>
      </w:r>
    </w:p>
    <w:p w14:paraId="137223B6" w14:textId="634AB888" w:rsidR="00732934" w:rsidRPr="00732934" w:rsidRDefault="00732934" w:rsidP="00537822">
      <w:pPr>
        <w:pStyle w:val="ListParagraph"/>
        <w:numPr>
          <w:ilvl w:val="0"/>
          <w:numId w:val="1"/>
        </w:numPr>
      </w:pPr>
      <w:r w:rsidRPr="00732934">
        <w:rPr>
          <w:b/>
          <w:bCs/>
        </w:rPr>
        <w:t>Add</w:t>
      </w:r>
      <w:r>
        <w:t xml:space="preserve"> the </w:t>
      </w:r>
      <w:r w:rsidRPr="00732934">
        <w:rPr>
          <w:b/>
          <w:bCs/>
        </w:rPr>
        <w:t xml:space="preserve">Stationary </w:t>
      </w:r>
      <w:r w:rsidRPr="00732934">
        <w:rPr>
          <w:b/>
          <w:bCs/>
        </w:rPr>
        <w:t>XR</w:t>
      </w:r>
      <w:r w:rsidRPr="00732934">
        <w:rPr>
          <w:b/>
          <w:bCs/>
        </w:rPr>
        <w:t xml:space="preserve"> Rig</w:t>
      </w:r>
    </w:p>
    <w:p w14:paraId="449630D8" w14:textId="2BD2A123" w:rsidR="00732934" w:rsidRPr="00732934" w:rsidRDefault="00732934" w:rsidP="00732934">
      <w:pPr>
        <w:pStyle w:val="ListParagraph"/>
        <w:numPr>
          <w:ilvl w:val="1"/>
          <w:numId w:val="1"/>
        </w:numPr>
      </w:pPr>
      <w:r w:rsidRPr="00732934">
        <w:t xml:space="preserve">Right-click in the hierarchy window or select </w:t>
      </w:r>
      <w:proofErr w:type="spellStart"/>
      <w:r w:rsidRPr="00732934">
        <w:t>GameObject</w:t>
      </w:r>
      <w:proofErr w:type="spellEnd"/>
      <w:r>
        <w:rPr>
          <w:b/>
          <w:bCs/>
        </w:rPr>
        <w:t xml:space="preserve"> &gt; XR &gt; Stationary XR Rig</w:t>
      </w:r>
    </w:p>
    <w:p w14:paraId="4A7C885E" w14:textId="638F19EC" w:rsidR="00732934" w:rsidRDefault="00732934" w:rsidP="00732934">
      <w:pPr>
        <w:pStyle w:val="ListParagraph"/>
        <w:numPr>
          <w:ilvl w:val="1"/>
          <w:numId w:val="1"/>
        </w:numPr>
      </w:pPr>
      <w:r w:rsidRPr="00732934">
        <w:rPr>
          <w:i/>
          <w:iCs/>
        </w:rPr>
        <w:t xml:space="preserve">This will automatically generate a </w:t>
      </w:r>
      <w:proofErr w:type="spellStart"/>
      <w:r w:rsidRPr="00732934">
        <w:rPr>
          <w:i/>
          <w:iCs/>
        </w:rPr>
        <w:t>GameObject</w:t>
      </w:r>
      <w:proofErr w:type="spellEnd"/>
      <w:r w:rsidRPr="00732934">
        <w:rPr>
          <w:i/>
          <w:iCs/>
        </w:rPr>
        <w:t xml:space="preserve"> called</w:t>
      </w:r>
      <w:r>
        <w:rPr>
          <w:b/>
          <w:bCs/>
        </w:rPr>
        <w:t xml:space="preserve"> XR Interaction Manager, </w:t>
      </w:r>
      <w:r w:rsidRPr="00732934">
        <w:t xml:space="preserve">which is a dependency for XR </w:t>
      </w:r>
      <w:proofErr w:type="spellStart"/>
      <w:r w:rsidRPr="00732934">
        <w:t>Intaractors</w:t>
      </w:r>
      <w:proofErr w:type="spellEnd"/>
      <w:r w:rsidRPr="00732934">
        <w:t xml:space="preserve"> and </w:t>
      </w:r>
      <w:proofErr w:type="spellStart"/>
      <w:r w:rsidRPr="00732934">
        <w:t>Interactables</w:t>
      </w:r>
      <w:proofErr w:type="spellEnd"/>
    </w:p>
    <w:p w14:paraId="03E26FA5" w14:textId="10FCEE89" w:rsidR="00732934" w:rsidRDefault="00732934" w:rsidP="00732934">
      <w:pPr>
        <w:pStyle w:val="ListParagraph"/>
        <w:numPr>
          <w:ilvl w:val="0"/>
          <w:numId w:val="1"/>
        </w:numPr>
      </w:pPr>
      <w:r w:rsidRPr="00732934">
        <w:rPr>
          <w:b/>
          <w:bCs/>
        </w:rPr>
        <w:t>Create</w:t>
      </w:r>
      <w:r>
        <w:t xml:space="preserve"> a </w:t>
      </w:r>
      <w:r w:rsidRPr="00732934">
        <w:rPr>
          <w:b/>
          <w:bCs/>
        </w:rPr>
        <w:t>3D Plane</w:t>
      </w:r>
      <w:r>
        <w:t xml:space="preserve"> at the 0,0,0 point in the world</w:t>
      </w:r>
    </w:p>
    <w:p w14:paraId="5257A6AE" w14:textId="6CE3D049" w:rsidR="00732934" w:rsidRDefault="00732934" w:rsidP="00732934">
      <w:pPr>
        <w:pStyle w:val="ListParagraph"/>
        <w:numPr>
          <w:ilvl w:val="0"/>
          <w:numId w:val="1"/>
        </w:numPr>
      </w:pPr>
      <w:r w:rsidRPr="00732934">
        <w:rPr>
          <w:b/>
          <w:bCs/>
        </w:rPr>
        <w:t>Create</w:t>
      </w:r>
      <w:r>
        <w:t xml:space="preserve"> a </w:t>
      </w:r>
      <w:r w:rsidRPr="00732934">
        <w:rPr>
          <w:b/>
          <w:bCs/>
        </w:rPr>
        <w:t>Cube</w:t>
      </w:r>
      <w:r>
        <w:t xml:space="preserve"> object and place it at the center of the world, just above the plane</w:t>
      </w:r>
    </w:p>
    <w:p w14:paraId="7ABA6046" w14:textId="080844A0" w:rsidR="00732934" w:rsidRDefault="00732934" w:rsidP="00732934">
      <w:pPr>
        <w:pStyle w:val="ListParagraph"/>
        <w:numPr>
          <w:ilvl w:val="0"/>
          <w:numId w:val="1"/>
        </w:numPr>
      </w:pPr>
      <w:r w:rsidRPr="00732934">
        <w:rPr>
          <w:b/>
          <w:bCs/>
        </w:rPr>
        <w:t>Add</w:t>
      </w:r>
      <w:r>
        <w:t xml:space="preserve"> the </w:t>
      </w:r>
      <w:r w:rsidRPr="00732934">
        <w:rPr>
          <w:b/>
          <w:bCs/>
        </w:rPr>
        <w:t>XR Grab</w:t>
      </w:r>
      <w:r>
        <w:t xml:space="preserve"> </w:t>
      </w:r>
      <w:r w:rsidRPr="00732934">
        <w:rPr>
          <w:b/>
          <w:bCs/>
        </w:rPr>
        <w:t>Interactable</w:t>
      </w:r>
      <w:r>
        <w:t xml:space="preserve"> component to the Cube</w:t>
      </w:r>
    </w:p>
    <w:p w14:paraId="403D5E01" w14:textId="2CBB414F" w:rsidR="00732934" w:rsidRDefault="00732934" w:rsidP="00732934">
      <w:pPr>
        <w:pStyle w:val="ListParagraph"/>
        <w:numPr>
          <w:ilvl w:val="1"/>
          <w:numId w:val="1"/>
        </w:numPr>
        <w:rPr>
          <w:i/>
          <w:iCs/>
        </w:rPr>
      </w:pPr>
      <w:r w:rsidRPr="00D862A5">
        <w:rPr>
          <w:i/>
          <w:iCs/>
        </w:rPr>
        <w:t>This will automatically generate</w:t>
      </w:r>
      <w:r w:rsidR="00D862A5" w:rsidRPr="00D862A5">
        <w:rPr>
          <w:i/>
          <w:iCs/>
        </w:rPr>
        <w:t xml:space="preserve"> a </w:t>
      </w:r>
      <w:proofErr w:type="spellStart"/>
      <w:r w:rsidR="00D862A5" w:rsidRPr="00D862A5">
        <w:rPr>
          <w:i/>
          <w:iCs/>
        </w:rPr>
        <w:t>RigidBody</w:t>
      </w:r>
      <w:proofErr w:type="spellEnd"/>
      <w:r w:rsidR="00D862A5" w:rsidRPr="00D862A5">
        <w:rPr>
          <w:i/>
          <w:iCs/>
        </w:rPr>
        <w:t xml:space="preserve"> component</w:t>
      </w:r>
    </w:p>
    <w:p w14:paraId="26C52CB9" w14:textId="47B944DA" w:rsidR="00D862A5" w:rsidRDefault="00D862A5" w:rsidP="00D862A5">
      <w:pPr>
        <w:pStyle w:val="ListParagraph"/>
        <w:numPr>
          <w:ilvl w:val="0"/>
          <w:numId w:val="1"/>
        </w:numPr>
      </w:pPr>
      <w:r>
        <w:t xml:space="preserve">With your HMD device connected, hit Play in the Unity </w:t>
      </w:r>
      <w:proofErr w:type="gramStart"/>
      <w:r>
        <w:t>editor</w:t>
      </w:r>
      <w:proofErr w:type="gramEnd"/>
      <w:r>
        <w:t xml:space="preserve"> and test the scene out with your controller.</w:t>
      </w:r>
    </w:p>
    <w:p w14:paraId="29933B35" w14:textId="41E953F3" w:rsidR="00D862A5" w:rsidRDefault="00D862A5" w:rsidP="00D862A5">
      <w:pPr>
        <w:pStyle w:val="ListParagraph"/>
        <w:numPr>
          <w:ilvl w:val="1"/>
          <w:numId w:val="1"/>
        </w:numPr>
      </w:pPr>
      <w:r>
        <w:t xml:space="preserve">If your device does not register </w:t>
      </w:r>
      <w:r w:rsidR="00EE7B09">
        <w:t xml:space="preserve">for Unity </w:t>
      </w:r>
      <w:r>
        <w:t>Play</w:t>
      </w:r>
      <w:r w:rsidR="00EE7B09">
        <w:t xml:space="preserve"> Mode</w:t>
      </w:r>
      <w:r>
        <w:t xml:space="preserve">, build </w:t>
      </w:r>
      <w:r w:rsidR="00EE7B09">
        <w:t xml:space="preserve">the project </w:t>
      </w:r>
      <w:r>
        <w:t>to the device instead.</w:t>
      </w:r>
    </w:p>
    <w:p w14:paraId="16778238" w14:textId="4A8D6497" w:rsidR="00D862A5" w:rsidRPr="00D862A5" w:rsidRDefault="00D862A5" w:rsidP="00D862A5">
      <w:pPr>
        <w:pStyle w:val="ListParagraph"/>
        <w:numPr>
          <w:ilvl w:val="1"/>
          <w:numId w:val="1"/>
        </w:numPr>
      </w:pPr>
      <w:r>
        <w:t>The main objective for this lesson is to ensure your device is working, that it connects to Unity, and you can build an XR Application to it.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6362F151" w:rsidR="004549F3" w:rsidRDefault="00EE7B09" w:rsidP="00EE7B09">
      <w:pPr>
        <w:pStyle w:val="ListParagraph"/>
        <w:numPr>
          <w:ilvl w:val="0"/>
          <w:numId w:val="3"/>
        </w:numPr>
      </w:pPr>
      <w:r>
        <w:t>Paste a link to your GitHub repository in the text editor in Canvas, ensuring it is a “link” by using the toolbar option for link.</w:t>
      </w:r>
    </w:p>
    <w:p w14:paraId="71C060E9" w14:textId="77D65A4D" w:rsidR="00DD2DB2" w:rsidRPr="00EE7B09" w:rsidRDefault="00EE7B09" w:rsidP="00DD2DB2">
      <w:pPr>
        <w:pStyle w:val="ListParagraph"/>
        <w:numPr>
          <w:ilvl w:val="0"/>
          <w:numId w:val="3"/>
        </w:numPr>
      </w:pPr>
      <w:r>
        <w:t xml:space="preserve">Write the instructor a note below the repository link stating that your device works and that you </w:t>
      </w:r>
      <w:r w:rsidR="00DD2DB2">
        <w:t>had no issues</w:t>
      </w:r>
      <w:r w:rsidR="00DD2DB2">
        <w:br/>
        <w:t>OR</w:t>
      </w:r>
      <w:r w:rsidR="00DD2DB2">
        <w:br/>
        <w:t xml:space="preserve">If you have issues with </w:t>
      </w:r>
      <w:r w:rsidR="00C2692A">
        <w:t xml:space="preserve">your hardware, list out the issues and if you want to change out devices, talk to Professor </w:t>
      </w:r>
      <w:proofErr w:type="spellStart"/>
      <w:r w:rsidR="00C2692A">
        <w:t>Walek</w:t>
      </w:r>
      <w:proofErr w:type="spellEnd"/>
    </w:p>
    <w:sectPr w:rsidR="00DD2DB2" w:rsidRPr="00EE7B0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9FAA1" w14:textId="77777777" w:rsidR="000F2929" w:rsidRDefault="000F2929" w:rsidP="00070DAB">
      <w:pPr>
        <w:spacing w:after="0" w:line="240" w:lineRule="auto"/>
      </w:pPr>
      <w:r>
        <w:separator/>
      </w:r>
    </w:p>
  </w:endnote>
  <w:endnote w:type="continuationSeparator" w:id="0">
    <w:p w14:paraId="2B2AB0DD" w14:textId="77777777" w:rsidR="000F2929" w:rsidRDefault="000F2929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F6085" w14:textId="77777777" w:rsidR="000F2929" w:rsidRDefault="000F2929" w:rsidP="00070DAB">
      <w:pPr>
        <w:spacing w:after="0" w:line="240" w:lineRule="auto"/>
      </w:pPr>
      <w:r>
        <w:separator/>
      </w:r>
    </w:p>
  </w:footnote>
  <w:footnote w:type="continuationSeparator" w:id="0">
    <w:p w14:paraId="55B0C8A0" w14:textId="77777777" w:rsidR="000F2929" w:rsidRDefault="000F2929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5299ED4" w:rsidR="00070DAB" w:rsidRDefault="00070DAB">
    <w:pPr>
      <w:pStyle w:val="Header"/>
    </w:pPr>
    <w:r>
      <w:t>AGGP231c</w:t>
    </w:r>
    <w:r>
      <w:ptab w:relativeTo="margin" w:alignment="center" w:leader="none"/>
    </w:r>
    <w:r w:rsidR="00F01EE1">
      <w:t>VR</w:t>
    </w:r>
    <w:r w:rsidR="00833AD8">
      <w:t>_Assignment_0</w:t>
    </w:r>
    <w:r w:rsidR="00F01EE1">
      <w:t>1</w:t>
    </w:r>
    <w:r>
      <w:ptab w:relativeTo="margin" w:alignment="right" w:leader="none"/>
    </w:r>
    <w:r w:rsidR="00F01EE1">
      <w:t>10</w:t>
    </w:r>
    <w:r>
      <w:t>/</w:t>
    </w:r>
    <w:r w:rsidR="00F01EE1">
      <w:t>19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oFAOcwCNAtAAAA"/>
  </w:docVars>
  <w:rsids>
    <w:rsidRoot w:val="00546B9B"/>
    <w:rsid w:val="0002588E"/>
    <w:rsid w:val="00070DAB"/>
    <w:rsid w:val="000B08DB"/>
    <w:rsid w:val="000E5518"/>
    <w:rsid w:val="000F2929"/>
    <w:rsid w:val="001E6D7C"/>
    <w:rsid w:val="00280AB0"/>
    <w:rsid w:val="0034029B"/>
    <w:rsid w:val="00353F51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37822"/>
    <w:rsid w:val="00546B9B"/>
    <w:rsid w:val="0057575C"/>
    <w:rsid w:val="00592A40"/>
    <w:rsid w:val="005A4CD8"/>
    <w:rsid w:val="005B4A78"/>
    <w:rsid w:val="005F3C75"/>
    <w:rsid w:val="006010FF"/>
    <w:rsid w:val="0061218C"/>
    <w:rsid w:val="00633243"/>
    <w:rsid w:val="00656006"/>
    <w:rsid w:val="006C751D"/>
    <w:rsid w:val="00720ADF"/>
    <w:rsid w:val="00732934"/>
    <w:rsid w:val="007911B5"/>
    <w:rsid w:val="007B1A1F"/>
    <w:rsid w:val="007B6099"/>
    <w:rsid w:val="007B689C"/>
    <w:rsid w:val="00803437"/>
    <w:rsid w:val="00833AD8"/>
    <w:rsid w:val="00835033"/>
    <w:rsid w:val="008372B8"/>
    <w:rsid w:val="008707DD"/>
    <w:rsid w:val="008D5048"/>
    <w:rsid w:val="00914D5D"/>
    <w:rsid w:val="00954D09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C2692A"/>
    <w:rsid w:val="00D25707"/>
    <w:rsid w:val="00D353F7"/>
    <w:rsid w:val="00D35AF0"/>
    <w:rsid w:val="00D862A5"/>
    <w:rsid w:val="00DC7310"/>
    <w:rsid w:val="00DD2DB2"/>
    <w:rsid w:val="00DD76CE"/>
    <w:rsid w:val="00E23BBB"/>
    <w:rsid w:val="00E664EE"/>
    <w:rsid w:val="00EA75B3"/>
    <w:rsid w:val="00EC3E2C"/>
    <w:rsid w:val="00EE7B09"/>
    <w:rsid w:val="00EF668D"/>
    <w:rsid w:val="00F01EE1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9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9</cp:revision>
  <dcterms:created xsi:type="dcterms:W3CDTF">2020-08-18T16:10:00Z</dcterms:created>
  <dcterms:modified xsi:type="dcterms:W3CDTF">2020-10-20T19:54:00Z</dcterms:modified>
</cp:coreProperties>
</file>